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16D0" w:rsidRPr="00154A8A" w:rsidRDefault="00EE16D0" w:rsidP="000564C3">
      <w:pPr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154A8A">
        <w:rPr>
          <w:rFonts w:ascii="Times New Roman" w:hAnsi="Times New Roman" w:cs="Times New Roman"/>
          <w:b/>
          <w:sz w:val="24"/>
          <w:szCs w:val="24"/>
          <w:lang w:val="pl-PL"/>
        </w:rPr>
        <w:t xml:space="preserve">Prof. dr hab. Ilona </w:t>
      </w:r>
      <w:proofErr w:type="spellStart"/>
      <w:r w:rsidRPr="00154A8A">
        <w:rPr>
          <w:rFonts w:ascii="Times New Roman" w:hAnsi="Times New Roman" w:cs="Times New Roman"/>
          <w:b/>
          <w:sz w:val="24"/>
          <w:szCs w:val="24"/>
          <w:lang w:val="pl-PL"/>
        </w:rPr>
        <w:t>Kryczek</w:t>
      </w:r>
      <w:proofErr w:type="spellEnd"/>
    </w:p>
    <w:p w:rsidR="00EE16D0" w:rsidRPr="00154A8A" w:rsidRDefault="00EE16D0" w:rsidP="003174D1">
      <w:pPr>
        <w:spacing w:after="0"/>
        <w:jc w:val="both"/>
        <w:rPr>
          <w:rFonts w:ascii="Times New Roman" w:hAnsi="Times New Roman" w:cs="Times New Roman"/>
          <w:b/>
          <w:sz w:val="20"/>
          <w:szCs w:val="24"/>
          <w:lang w:val="pl-PL"/>
        </w:rPr>
      </w:pPr>
      <w:bookmarkStart w:id="0" w:name="_GoBack"/>
    </w:p>
    <w:bookmarkEnd w:id="0"/>
    <w:p w:rsidR="00EE16D0" w:rsidRPr="00154A8A" w:rsidRDefault="00EE16D0" w:rsidP="000564C3">
      <w:pPr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154A8A">
        <w:rPr>
          <w:rFonts w:ascii="Times New Roman" w:hAnsi="Times New Roman" w:cs="Times New Roman"/>
          <w:b/>
          <w:sz w:val="24"/>
          <w:szCs w:val="24"/>
          <w:lang w:val="pl-PL"/>
        </w:rPr>
        <w:t xml:space="preserve">Streszczenie wykładu: </w:t>
      </w:r>
    </w:p>
    <w:p w:rsidR="00300EB9" w:rsidRPr="00154A8A" w:rsidRDefault="00EE16D0" w:rsidP="000564C3">
      <w:pPr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154A8A">
        <w:rPr>
          <w:rFonts w:ascii="Times New Roman" w:hAnsi="Times New Roman" w:cs="Times New Roman"/>
          <w:b/>
          <w:sz w:val="24"/>
          <w:szCs w:val="24"/>
          <w:lang w:val="pl-PL"/>
        </w:rPr>
        <w:t>IMMUNOTERAPIA NOWOTWORÓW: PRZESZŁOŚĆ, CHWILA OBECNA I  PRZYSZŁOŚĆ</w:t>
      </w:r>
    </w:p>
    <w:p w:rsidR="00EE16D0" w:rsidRPr="00154A8A" w:rsidRDefault="00EE16D0" w:rsidP="000564C3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7A7ED2" w:rsidRPr="00154A8A" w:rsidRDefault="00944A19" w:rsidP="000564C3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54A8A">
        <w:rPr>
          <w:rFonts w:ascii="Times New Roman" w:hAnsi="Times New Roman" w:cs="Times New Roman"/>
          <w:sz w:val="24"/>
          <w:szCs w:val="24"/>
          <w:lang w:val="pl-PL"/>
        </w:rPr>
        <w:t>Układ odpornościowy ma zdolność do kontrolowania rozwoju nowotworu</w:t>
      </w:r>
      <w:r w:rsidR="00954CC7" w:rsidRPr="00154A8A">
        <w:rPr>
          <w:rFonts w:ascii="Times New Roman" w:hAnsi="Times New Roman" w:cs="Times New Roman"/>
          <w:sz w:val="24"/>
          <w:szCs w:val="24"/>
          <w:lang w:val="pl-PL"/>
        </w:rPr>
        <w:t>. P</w:t>
      </w:r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>ierwszym</w:t>
      </w:r>
      <w:r w:rsidR="00954CC7" w:rsidRPr="00154A8A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któremu udało się to wykazać, był </w:t>
      </w:r>
      <w:r w:rsidR="000F373E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William </w:t>
      </w:r>
      <w:proofErr w:type="spellStart"/>
      <w:r w:rsidR="000F373E" w:rsidRPr="00154A8A">
        <w:rPr>
          <w:rFonts w:ascii="Times New Roman" w:hAnsi="Times New Roman" w:cs="Times New Roman"/>
          <w:sz w:val="24"/>
          <w:szCs w:val="24"/>
          <w:lang w:val="pl-PL"/>
        </w:rPr>
        <w:t>Colley</w:t>
      </w:r>
      <w:proofErr w:type="spellEnd"/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. Dr </w:t>
      </w:r>
      <w:proofErr w:type="spellStart"/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>Colley</w:t>
      </w:r>
      <w:proofErr w:type="spellEnd"/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pod</w:t>
      </w:r>
      <w:r w:rsidR="000F373E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koniec XIX wieku pod</w:t>
      </w:r>
      <w:r w:rsidR="00954CC7" w:rsidRPr="00154A8A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wał pacjentom toksynę złożoną z różnych gatunków bakterii doprowadzając u</w:t>
      </w:r>
      <w:r w:rsidR="00EE16D0" w:rsidRPr="00154A8A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niektórych do regresji choroby</w:t>
      </w:r>
      <w:r w:rsidR="00A84EA3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nowotworowej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7A7ED2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F542C5" w:rsidRPr="00154A8A">
        <w:rPr>
          <w:rFonts w:ascii="Times New Roman" w:hAnsi="Times New Roman" w:cs="Times New Roman"/>
          <w:sz w:val="24"/>
          <w:szCs w:val="24"/>
          <w:lang w:val="pl-PL"/>
        </w:rPr>
        <w:t>Niestety braki w technologii i wiedzy podstawow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F542C5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j ograniczały 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>przez dekady</w:t>
      </w:r>
      <w:r w:rsidR="002E4A2F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F542C5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rozwój skutecznej 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i bardziej swoistej </w:t>
      </w:r>
      <w:r w:rsidR="00F542C5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immunoterapii. </w:t>
      </w:r>
    </w:p>
    <w:p w:rsidR="003D0DA3" w:rsidRPr="003174D1" w:rsidRDefault="00F542C5" w:rsidP="000564C3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Kiedy </w:t>
      </w:r>
      <w:r w:rsidR="00ED7FAD"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25 lat temu </w:t>
      </w:r>
      <w:r w:rsidR="00C10059" w:rsidRPr="00154A8A">
        <w:rPr>
          <w:rFonts w:ascii="Times New Roman" w:hAnsi="Times New Roman" w:cs="Times New Roman"/>
          <w:sz w:val="24"/>
          <w:szCs w:val="24"/>
          <w:lang w:val="pl-PL"/>
        </w:rPr>
        <w:t>rozpoczynałam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swoją przygodę z </w:t>
      </w:r>
      <w:r w:rsidR="00C10059" w:rsidRPr="00154A8A">
        <w:rPr>
          <w:rFonts w:ascii="Times New Roman" w:hAnsi="Times New Roman" w:cs="Times New Roman"/>
          <w:sz w:val="24"/>
          <w:szCs w:val="24"/>
          <w:lang w:val="pl-PL"/>
        </w:rPr>
        <w:t>immunoterapią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w Instytucie </w:t>
      </w:r>
      <w:r w:rsidR="00C10059" w:rsidRPr="00154A8A">
        <w:rPr>
          <w:rFonts w:ascii="Times New Roman" w:hAnsi="Times New Roman" w:cs="Times New Roman"/>
          <w:sz w:val="24"/>
          <w:szCs w:val="24"/>
          <w:lang w:val="pl-PL"/>
        </w:rPr>
        <w:t>Immunologii</w:t>
      </w:r>
      <w:r w:rsidRPr="00154A8A">
        <w:rPr>
          <w:rFonts w:ascii="Times New Roman" w:hAnsi="Times New Roman" w:cs="Times New Roman"/>
          <w:sz w:val="24"/>
          <w:szCs w:val="24"/>
          <w:lang w:val="pl-PL"/>
        </w:rPr>
        <w:t xml:space="preserve"> i</w:t>
      </w:r>
      <w:r w:rsidR="00EE16D0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Terapii Doświadczalnej, pod kierunkiem profesora Andrzeja Lange,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w</w:t>
      </w:r>
      <w:r w:rsidR="00EE16D0" w:rsidRPr="003174D1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USA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Dr. Rosenberg prowadził swoje pionierskie badania nad </w:t>
      </w:r>
      <w:proofErr w:type="spellStart"/>
      <w:r w:rsidRPr="003174D1">
        <w:rPr>
          <w:rFonts w:ascii="Times New Roman" w:hAnsi="Times New Roman" w:cs="Times New Roman"/>
          <w:sz w:val="24"/>
          <w:szCs w:val="24"/>
          <w:lang w:val="pl-PL"/>
        </w:rPr>
        <w:t>adoptywnym</w:t>
      </w:r>
      <w:proofErr w:type="spellEnd"/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odaniem p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cjentom z now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o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tworami aktywowanych limfocytów T. </w:t>
      </w:r>
      <w:r w:rsidR="000F373E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Immunoterapia była wtedy </w:t>
      </w:r>
      <w:r w:rsidR="00473FA2" w:rsidRPr="003174D1">
        <w:rPr>
          <w:rFonts w:ascii="Times New Roman" w:hAnsi="Times New Roman" w:cs="Times New Roman"/>
          <w:sz w:val="24"/>
          <w:szCs w:val="24"/>
          <w:lang w:val="pl-PL"/>
        </w:rPr>
        <w:t>nową,</w:t>
      </w:r>
      <w:r w:rsidR="00A10F5B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F373E" w:rsidRPr="003174D1">
        <w:rPr>
          <w:rFonts w:ascii="Times New Roman" w:hAnsi="Times New Roman" w:cs="Times New Roman"/>
          <w:sz w:val="24"/>
          <w:szCs w:val="24"/>
          <w:lang w:val="pl-PL"/>
        </w:rPr>
        <w:t>wizjonerską dziedziną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, koncentrującą się głównie na wzmacnianiu mechanizmów aktywacji odpornościowej. Strategia ta </w:t>
      </w:r>
      <w:r w:rsidR="00473FA2" w:rsidRPr="003174D1">
        <w:rPr>
          <w:rFonts w:ascii="Times New Roman" w:hAnsi="Times New Roman" w:cs="Times New Roman"/>
          <w:sz w:val="24"/>
          <w:szCs w:val="24"/>
          <w:lang w:val="pl-PL"/>
        </w:rPr>
        <w:t>okazała się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mało skuteczna, szybko wygaszana in vivo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raz 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>powodująca często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rzykre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działania niepożądane.</w:t>
      </w:r>
    </w:p>
    <w:p w:rsidR="00602D2F" w:rsidRPr="003174D1" w:rsidRDefault="00557780" w:rsidP="00602D2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174D1">
        <w:rPr>
          <w:rFonts w:ascii="Times New Roman" w:hAnsi="Times New Roman" w:cs="Times New Roman"/>
          <w:sz w:val="24"/>
          <w:szCs w:val="24"/>
          <w:lang w:val="pl-PL"/>
        </w:rPr>
        <w:t>Po wyje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ź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dzie do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USA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zaczęłam 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>badania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ad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szlakami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działania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supresorow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>ego</w:t>
      </w:r>
      <w:proofErr w:type="spellEnd"/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układu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dpornościowego. Pracowaliśmy 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>równolegle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z kilkoma innymi grupami 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>badaczy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(wliczając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w to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badania prowadzone przez tegorocznych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laureatów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agrody Nobla </w:t>
      </w:r>
      <w:proofErr w:type="spellStart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Tasuku</w:t>
      </w:r>
      <w:proofErr w:type="spellEnd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Honjo</w:t>
      </w:r>
      <w:proofErr w:type="spellEnd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 Jamesa </w:t>
      </w:r>
      <w:proofErr w:type="spellStart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Allisona</w:t>
      </w:r>
      <w:proofErr w:type="spellEnd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) nad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tzw. punkt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ami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kontroli 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dpowiedzi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immunologicznej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raz nad komórkami </w:t>
      </w:r>
      <w:proofErr w:type="spellStart"/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supresorowymi</w:t>
      </w:r>
      <w:proofErr w:type="spellEnd"/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Badania te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zostały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zwieńczone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wprowadzeni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em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ierwszych </w:t>
      </w:r>
      <w:r w:rsidR="00A82341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programów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>mmunoterapi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partych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na</w:t>
      </w:r>
      <w:r w:rsidR="009C431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dblokowywaniu aktywności limfocytów T </w:t>
      </w:r>
      <w:r w:rsidR="001C443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cytotoksycznych </w:t>
      </w:r>
      <w:r w:rsidR="009C4316" w:rsidRPr="003174D1">
        <w:rPr>
          <w:rFonts w:ascii="Times New Roman" w:hAnsi="Times New Roman" w:cs="Times New Roman"/>
          <w:sz w:val="24"/>
          <w:szCs w:val="24"/>
          <w:lang w:val="pl-PL"/>
        </w:rPr>
        <w:t>przez hamowanie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szlak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białek receptorów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PD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-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L1</w:t>
      </w:r>
      <w:r w:rsidR="00EE16D0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C4436" w:rsidRPr="003174D1">
        <w:rPr>
          <w:rFonts w:ascii="Times New Roman" w:hAnsi="Times New Roman" w:cs="Times New Roman"/>
          <w:sz w:val="24"/>
          <w:szCs w:val="24"/>
          <w:lang w:val="pl-PL"/>
        </w:rPr>
        <w:t>i CTLA-4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>. Terapie te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siągnęły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wysokie</w:t>
      </w:r>
      <w:r w:rsidR="003D0D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skaźniki</w:t>
      </w:r>
      <w:r w:rsidR="009C431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odpowiedzi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a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skutk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iepożądan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e występował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 niskim i ograniczonym 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>zakresie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. Wyniki te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poruszyły środowisko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naukowe i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kliniczne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>spowodowały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intensyfikację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badań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Doprowadziło 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do 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wręcz 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>rewolucyjn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>ego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ostęp</w:t>
      </w:r>
      <w:r w:rsidR="00E237A0" w:rsidRPr="003174D1"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2C42DE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 podejmowanych programach 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leczenia </w:t>
      </w:r>
      <w:r w:rsidR="002C42DE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przeciwnowotworowego wykorzystującego interwencje w działanie układu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immunologicznego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:rsidR="002B146C" w:rsidRPr="003174D1" w:rsidRDefault="007A7ED2" w:rsidP="00602D2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174D1">
        <w:rPr>
          <w:rFonts w:ascii="Times New Roman" w:hAnsi="Times New Roman" w:cs="Times New Roman"/>
          <w:sz w:val="24"/>
          <w:szCs w:val="24"/>
          <w:lang w:val="pl-PL"/>
        </w:rPr>
        <w:t>Obecnie w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onad 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10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typ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>ach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owotworów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zatwierdzono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leczenie oparte na blokadzie punktów kontroli immunologicznej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. W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rzypadkach now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o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tworów z defektem systemu naprawy </w:t>
      </w:r>
      <w:r w:rsidR="002C42DE" w:rsidRPr="003174D1">
        <w:rPr>
          <w:rFonts w:ascii="Times New Roman" w:hAnsi="Times New Roman" w:cs="Times New Roman"/>
          <w:sz w:val="24"/>
          <w:szCs w:val="24"/>
          <w:lang w:val="pl-PL"/>
        </w:rPr>
        <w:t>uszkodzonego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DNA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tego 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typu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immunoterapia stała się leczeniem pierwszego rzutu. Równolegle zatwierdzono użycie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terapii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adoptywnej</w:t>
      </w:r>
      <w:proofErr w:type="spellEnd"/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modyfikowanych komórek T (CAR-T) w przypadku nawrotowych lub opornych na leczenie nowotworów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wywodzących się </w:t>
      </w:r>
      <w:r w:rsidR="008B5FD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z </w:t>
      </w:r>
      <w:r w:rsidR="00E535B6" w:rsidRPr="003174D1">
        <w:rPr>
          <w:rFonts w:ascii="Times New Roman" w:hAnsi="Times New Roman" w:cs="Times New Roman"/>
          <w:sz w:val="24"/>
          <w:szCs w:val="24"/>
          <w:lang w:val="pl-PL"/>
        </w:rPr>
        <w:t>limfocytów B</w:t>
      </w:r>
      <w:r w:rsidR="002B146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:rsidR="00A228C7" w:rsidRPr="003174D1" w:rsidRDefault="00557780" w:rsidP="004D7A31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Rozwój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immunoterapii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budził </w:t>
      </w:r>
      <w:r w:rsidR="00AA46C9" w:rsidRPr="003174D1">
        <w:rPr>
          <w:rFonts w:ascii="Times New Roman" w:hAnsi="Times New Roman" w:cs="Times New Roman"/>
          <w:sz w:val="24"/>
          <w:szCs w:val="24"/>
          <w:lang w:val="pl-PL"/>
        </w:rPr>
        <w:t>nowe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nadzie</w:t>
      </w:r>
      <w:r w:rsidR="00AA46C9" w:rsidRPr="003174D1">
        <w:rPr>
          <w:rFonts w:ascii="Times New Roman" w:hAnsi="Times New Roman" w:cs="Times New Roman"/>
          <w:sz w:val="24"/>
          <w:szCs w:val="24"/>
          <w:lang w:val="pl-PL"/>
        </w:rPr>
        <w:t>je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, ale przyniósł również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rozczarowania. </w:t>
      </w:r>
      <w:r w:rsidR="00ED7FAD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Niestety, nadal istnieje niespełniona </w:t>
      </w:r>
      <w:r w:rsidR="00AA46C9" w:rsidRPr="003174D1">
        <w:rPr>
          <w:rFonts w:ascii="Times New Roman" w:hAnsi="Times New Roman" w:cs="Times New Roman"/>
          <w:sz w:val="24"/>
          <w:szCs w:val="24"/>
          <w:lang w:val="pl-PL"/>
        </w:rPr>
        <w:t>nadzieja – nie u wszystkich chorych</w:t>
      </w:r>
      <w:r w:rsidR="00ED7FAD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A46C9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stosowane metody leczenia immunologicznego dają oczekiwane skutki. 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>Dla tych chorych szukamy nowych rozwiązań i</w:t>
      </w:r>
      <w:r w:rsidR="00234676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nowych celów 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dla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>immuno</w:t>
      </w:r>
      <w:r w:rsidR="00AA46C9" w:rsidRPr="003174D1">
        <w:rPr>
          <w:rFonts w:ascii="Times New Roman" w:hAnsi="Times New Roman" w:cs="Times New Roman"/>
          <w:sz w:val="24"/>
          <w:szCs w:val="24"/>
          <w:lang w:val="pl-PL"/>
        </w:rPr>
        <w:t>interwencji</w:t>
      </w:r>
      <w:proofErr w:type="spellEnd"/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FA6028" w:rsidRPr="003174D1">
        <w:rPr>
          <w:rFonts w:ascii="Times New Roman" w:hAnsi="Times New Roman" w:cs="Times New Roman"/>
          <w:sz w:val="24"/>
          <w:szCs w:val="24"/>
          <w:lang w:val="pl-PL"/>
        </w:rPr>
        <w:t>Obecnie n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>asze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badania skupione są na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bliższym poznaniu roli </w:t>
      </w:r>
      <w:proofErr w:type="spellStart"/>
      <w:r w:rsidRPr="003174D1">
        <w:rPr>
          <w:rFonts w:ascii="Times New Roman" w:hAnsi="Times New Roman" w:cs="Times New Roman"/>
          <w:sz w:val="24"/>
          <w:szCs w:val="24"/>
          <w:lang w:val="pl-PL"/>
        </w:rPr>
        <w:t>mikrośrodowisk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proofErr w:type="spellEnd"/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nowotworowego.</w:t>
      </w:r>
      <w:r w:rsidR="00602D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>To właśnie</w:t>
      </w:r>
      <w:r w:rsidR="002E4A2F">
        <w:rPr>
          <w:rFonts w:ascii="Arial" w:hAnsi="Arial" w:cs="Arial"/>
          <w:sz w:val="24"/>
          <w:szCs w:val="24"/>
          <w:lang w:val="pl-PL"/>
        </w:rPr>
        <w:t xml:space="preserve"> 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no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ma kluczowe znaczenie dla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zrozumienia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niewrażliwości na badane efekty nowych programów immunoterapii.</w:t>
      </w:r>
      <w:r w:rsidR="002E4A2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>Trzy elementy układu odpornościowego decydują o</w:t>
      </w:r>
      <w:r w:rsidR="00EE16D0" w:rsidRPr="003174D1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przebiegu choroby: 1)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n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iezrównoważenia immunologiczne odpowiedzialne za wygaszenie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działania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układu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odpornościowego; 2) zmiany genetyczne i epigenetyczne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komórek nowotworowych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arunkują</w:t>
      </w:r>
      <w:r w:rsidR="00A84EA3" w:rsidRPr="003174D1">
        <w:rPr>
          <w:rFonts w:ascii="Times New Roman" w:hAnsi="Times New Roman" w:cs="Times New Roman"/>
          <w:sz w:val="24"/>
          <w:szCs w:val="24"/>
          <w:lang w:val="pl-PL"/>
        </w:rPr>
        <w:t>ce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ich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mmunologiczny fenotyp (guzy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„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>gorące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”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</w:t>
      </w:r>
      <w:r w:rsidR="00EE16D0" w:rsidRPr="003174D1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„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>zimne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”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) i 3) </w:t>
      </w:r>
      <w:r w:rsidR="00EE16D0" w:rsidRPr="003174D1">
        <w:rPr>
          <w:rFonts w:ascii="Times New Roman" w:hAnsi="Times New Roman" w:cs="Times New Roman"/>
          <w:sz w:val="24"/>
          <w:szCs w:val="24"/>
          <w:lang w:val="pl-PL"/>
        </w:rPr>
        <w:t>ks</w:t>
      </w:r>
      <w:r w:rsidR="00C7219F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ztałtowanie przez komórki immunologiczne biologicznego fenotypu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nowotworu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7A7ED2" w:rsidRDefault="007A7ED2" w:rsidP="004D7A31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D639B8" w:rsidRDefault="00D639B8" w:rsidP="004D7A31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noProof/>
          <w:sz w:val="24"/>
          <w:szCs w:val="24"/>
          <w:lang w:val="pl-PL" w:eastAsia="pl-PL"/>
        </w:rPr>
        <w:drawing>
          <wp:inline distT="0" distB="0" distL="0" distR="0" wp14:anchorId="4B691843" wp14:editId="19D4949D">
            <wp:extent cx="5353050" cy="49269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800" cy="49312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639B8" w:rsidRDefault="00D639B8" w:rsidP="004D7A31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A228C7" w:rsidRPr="003174D1" w:rsidRDefault="000A52DE" w:rsidP="004D7A31">
      <w:pPr>
        <w:jc w:val="both"/>
        <w:rPr>
          <w:rFonts w:ascii="Times New Roman" w:hAnsi="Times New Roman" w:cs="Times New Roman"/>
          <w:i/>
          <w:sz w:val="24"/>
          <w:szCs w:val="24"/>
          <w:lang w:val="pl-PL"/>
        </w:rPr>
      </w:pP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Wzajemne relacje pomiędzy układem odpornościowym a </w:t>
      </w:r>
      <w:r w:rsidR="00717B3A" w:rsidRPr="003174D1">
        <w:rPr>
          <w:rFonts w:ascii="Times New Roman" w:hAnsi="Times New Roman" w:cs="Times New Roman"/>
          <w:i/>
          <w:sz w:val="24"/>
          <w:szCs w:val="24"/>
          <w:lang w:val="pl-PL"/>
        </w:rPr>
        <w:t>nowotworem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.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W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ysokie poziomy ekspresji PD-L1, </w:t>
      </w:r>
      <w:proofErr w:type="spellStart"/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>chemokiny</w:t>
      </w:r>
      <w:proofErr w:type="spellEnd"/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typu Th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1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, 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obecność limfocytów CD8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, 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wysoki poziom mutacji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>, niskie poziomy elementów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immunosupresyjnych i cechy EMT</w:t>
      </w:r>
      <w:r w:rsidRPr="003174D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mogą </w:t>
      </w:r>
      <w:r w:rsidR="00D639B8" w:rsidRPr="003174D1">
        <w:rPr>
          <w:rFonts w:ascii="Times New Roman" w:hAnsi="Times New Roman" w:cs="Times New Roman"/>
          <w:i/>
          <w:sz w:val="24"/>
          <w:szCs w:val="24"/>
          <w:lang w:val="pl-PL"/>
        </w:rPr>
        <w:t>pozwolić na typowanie chorych o większej i mniejszej wrażliwości na immunoterapię</w:t>
      </w:r>
    </w:p>
    <w:p w:rsidR="00A228C7" w:rsidRPr="000A52DE" w:rsidRDefault="00A228C7" w:rsidP="004D7A31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D639B8" w:rsidRPr="003174D1" w:rsidRDefault="008C7FC9" w:rsidP="00D639B8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174D1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Duże zróżnicowanie pomiędzy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komórkami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owotworowymi, komórkami podścieliska, komórkami układu odpornościowego naciekając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ymi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17B3A" w:rsidRPr="003174D1">
        <w:rPr>
          <w:rFonts w:ascii="Times New Roman" w:hAnsi="Times New Roman" w:cs="Times New Roman"/>
          <w:sz w:val="24"/>
          <w:szCs w:val="24"/>
          <w:lang w:val="pl-PL"/>
        </w:rPr>
        <w:t>zmianę nowotworową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ie </w:t>
      </w:r>
      <w:r w:rsidR="00AC380A" w:rsidRPr="003174D1">
        <w:rPr>
          <w:rFonts w:ascii="Times New Roman" w:hAnsi="Times New Roman" w:cs="Times New Roman"/>
          <w:sz w:val="24"/>
          <w:szCs w:val="24"/>
          <w:lang w:val="pl-PL"/>
        </w:rPr>
        <w:t>zezwala jeszcze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dostosować leczenia do </w:t>
      </w:r>
      <w:r w:rsidR="00AC380A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indywidualnych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wymogów chor</w:t>
      </w:r>
      <w:r w:rsidR="00AC380A" w:rsidRPr="003174D1">
        <w:rPr>
          <w:rFonts w:ascii="Times New Roman" w:hAnsi="Times New Roman" w:cs="Times New Roman"/>
          <w:sz w:val="24"/>
          <w:szCs w:val="24"/>
          <w:lang w:val="pl-PL"/>
        </w:rPr>
        <w:t>ego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Aby nastąpił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dalszy postęp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</w:t>
      </w:r>
      <w:r w:rsidR="00234676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>immunoterapii kluczow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jest 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wykorzystanie technik wysokiej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rozdzielczości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dla zrozumienia i</w:t>
      </w:r>
      <w:r w:rsidR="00234676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ocen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mikro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środowiska</w:t>
      </w:r>
      <w:proofErr w:type="spellEnd"/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nowotworu.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liczając 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to analizę 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metabolitów (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>spektroskopi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masow</w:t>
      </w:r>
      <w:r w:rsidR="008B5FDC"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7A7ED2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składu komórkowe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go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proofErr w:type="spellStart"/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C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ytoff</w:t>
      </w:r>
      <w:proofErr w:type="spellEnd"/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), 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oraz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stanu funkcjonalnego (sekwencjonowanie RNA na poziomie pojedynczych komórek)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. R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ównoleg</w:t>
      </w:r>
      <w:r w:rsidR="008B5FDC" w:rsidRPr="003174D1">
        <w:rPr>
          <w:rFonts w:ascii="Times New Roman" w:hAnsi="Times New Roman" w:cs="Times New Roman"/>
          <w:sz w:val="24"/>
          <w:szCs w:val="24"/>
          <w:lang w:val="pl-PL"/>
        </w:rPr>
        <w:t>l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e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rowadzone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badania w celu scharakteryzowania s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woistych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tkankowo odpowiedzi na patogeny, 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ceny gojenia się </w:t>
      </w:r>
      <w:r w:rsidR="00674570" w:rsidRPr="003174D1">
        <w:rPr>
          <w:rFonts w:ascii="Times New Roman" w:hAnsi="Times New Roman" w:cs="Times New Roman"/>
          <w:sz w:val="24"/>
          <w:szCs w:val="24"/>
          <w:lang w:val="pl-PL"/>
        </w:rPr>
        <w:t>ran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obecności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infekcj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irusowe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>j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603D8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stanu 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>tolerancj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jelit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>ow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ej (</w:t>
      </w:r>
      <w:proofErr w:type="spellStart"/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mi</w:t>
      </w:r>
      <w:r w:rsidR="00234676">
        <w:rPr>
          <w:rFonts w:ascii="Times New Roman" w:hAnsi="Times New Roman" w:cs="Times New Roman"/>
          <w:sz w:val="24"/>
          <w:szCs w:val="24"/>
          <w:lang w:val="pl-PL"/>
        </w:rPr>
        <w:t>k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robiom</w:t>
      </w:r>
      <w:r w:rsidR="00674570" w:rsidRPr="003174D1">
        <w:rPr>
          <w:rFonts w:ascii="Times New Roman" w:hAnsi="Times New Roman" w:cs="Times New Roman"/>
          <w:sz w:val="24"/>
          <w:szCs w:val="24"/>
          <w:lang w:val="pl-PL"/>
        </w:rPr>
        <w:t>u</w:t>
      </w:r>
      <w:proofErr w:type="spellEnd"/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mogą 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stanowić zbiór inform</w:t>
      </w:r>
      <w:r w:rsidR="008B5FDC"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cji</w:t>
      </w:r>
      <w:r w:rsidR="00864A66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pozwalających głębiej zrozumieć sieci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wzajemnych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51CFC" w:rsidRPr="003174D1">
        <w:rPr>
          <w:rFonts w:ascii="Times New Roman" w:hAnsi="Times New Roman" w:cs="Times New Roman"/>
          <w:sz w:val="24"/>
          <w:szCs w:val="24"/>
          <w:lang w:val="pl-PL"/>
        </w:rPr>
        <w:t>oddziaływań</w:t>
      </w:r>
      <w:r w:rsidR="00674570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relacji zachodzących w 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zmianie nowotworowej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r w:rsidR="00C10059" w:rsidRPr="003174D1">
        <w:rPr>
          <w:rFonts w:ascii="Times New Roman" w:hAnsi="Times New Roman" w:cs="Times New Roman"/>
          <w:sz w:val="24"/>
          <w:szCs w:val="24"/>
          <w:lang w:val="pl-PL"/>
        </w:rPr>
        <w:t>wpłynąć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na postęp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w</w:t>
      </w:r>
      <w:r w:rsidR="00251CF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>strategii i skuteczności</w:t>
      </w:r>
      <w:r w:rsidR="00D639B8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leczeni</w:t>
      </w:r>
      <w:r w:rsidRPr="003174D1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132CDC" w:rsidRPr="003174D1">
        <w:rPr>
          <w:rFonts w:ascii="Times New Roman" w:hAnsi="Times New Roman" w:cs="Times New Roman"/>
          <w:sz w:val="24"/>
          <w:szCs w:val="24"/>
          <w:lang w:val="pl-PL"/>
        </w:rPr>
        <w:t xml:space="preserve"> przeciwnowotworowego.</w:t>
      </w:r>
    </w:p>
    <w:p w:rsidR="00D639B8" w:rsidRDefault="00D639B8" w:rsidP="00D639B8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4D7A31" w:rsidRDefault="004D7A31" w:rsidP="004D7A31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05676F" w:rsidRPr="004D7A31" w:rsidRDefault="0005676F" w:rsidP="0005676F">
      <w:pPr>
        <w:jc w:val="both"/>
        <w:rPr>
          <w:rFonts w:ascii="Arial" w:hAnsi="Arial" w:cs="Arial"/>
          <w:sz w:val="24"/>
          <w:szCs w:val="24"/>
          <w:lang w:val="pl-PL"/>
        </w:rPr>
      </w:pPr>
    </w:p>
    <w:sectPr w:rsidR="0005676F" w:rsidRPr="004D7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35D7" w:rsidRDefault="007D35D7" w:rsidP="00A84EA3">
      <w:pPr>
        <w:spacing w:after="0" w:line="240" w:lineRule="auto"/>
      </w:pPr>
      <w:r>
        <w:separator/>
      </w:r>
    </w:p>
  </w:endnote>
  <w:endnote w:type="continuationSeparator" w:id="0">
    <w:p w:rsidR="007D35D7" w:rsidRDefault="007D35D7" w:rsidP="00A84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35D7" w:rsidRDefault="007D35D7" w:rsidP="00A84EA3">
      <w:pPr>
        <w:spacing w:after="0" w:line="240" w:lineRule="auto"/>
      </w:pPr>
      <w:r>
        <w:separator/>
      </w:r>
    </w:p>
  </w:footnote>
  <w:footnote w:type="continuationSeparator" w:id="0">
    <w:p w:rsidR="007D35D7" w:rsidRDefault="007D35D7" w:rsidP="00A84E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D03B8"/>
    <w:multiLevelType w:val="hybridMultilevel"/>
    <w:tmpl w:val="3B6C0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D4593A"/>
    <w:multiLevelType w:val="hybridMultilevel"/>
    <w:tmpl w:val="5D060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631C5A"/>
    <w:multiLevelType w:val="hybridMultilevel"/>
    <w:tmpl w:val="5D702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98634D"/>
    <w:multiLevelType w:val="hybridMultilevel"/>
    <w:tmpl w:val="80D63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P">
    <w15:presenceInfo w15:providerId="None" w15:userId="K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I3NDQzMLU0MzRS0lEKTi0uzszPAykwqgUAQZW1QywAAAA="/>
  </w:docVars>
  <w:rsids>
    <w:rsidRoot w:val="000A39A1"/>
    <w:rsid w:val="000564C3"/>
    <w:rsid w:val="0005676F"/>
    <w:rsid w:val="000A39A1"/>
    <w:rsid w:val="000A52DE"/>
    <w:rsid w:val="000F373E"/>
    <w:rsid w:val="00110135"/>
    <w:rsid w:val="00132CDC"/>
    <w:rsid w:val="00154A8A"/>
    <w:rsid w:val="001C4436"/>
    <w:rsid w:val="00210029"/>
    <w:rsid w:val="00234676"/>
    <w:rsid w:val="00251CFC"/>
    <w:rsid w:val="002B146C"/>
    <w:rsid w:val="002C42DE"/>
    <w:rsid w:val="002E4A2F"/>
    <w:rsid w:val="003174D1"/>
    <w:rsid w:val="00353638"/>
    <w:rsid w:val="003D0DA3"/>
    <w:rsid w:val="00451827"/>
    <w:rsid w:val="00453082"/>
    <w:rsid w:val="00473FA2"/>
    <w:rsid w:val="004D7A31"/>
    <w:rsid w:val="00557780"/>
    <w:rsid w:val="00602D2F"/>
    <w:rsid w:val="00603D86"/>
    <w:rsid w:val="00644226"/>
    <w:rsid w:val="00674570"/>
    <w:rsid w:val="006B208D"/>
    <w:rsid w:val="00717B3A"/>
    <w:rsid w:val="00724709"/>
    <w:rsid w:val="007A7ED2"/>
    <w:rsid w:val="007D35D7"/>
    <w:rsid w:val="00864A66"/>
    <w:rsid w:val="008B5FDC"/>
    <w:rsid w:val="008C7FC9"/>
    <w:rsid w:val="00912F5A"/>
    <w:rsid w:val="00944A19"/>
    <w:rsid w:val="00954CC7"/>
    <w:rsid w:val="009C4316"/>
    <w:rsid w:val="00A10F5B"/>
    <w:rsid w:val="00A228C7"/>
    <w:rsid w:val="00A82341"/>
    <w:rsid w:val="00A84EA3"/>
    <w:rsid w:val="00AA46C9"/>
    <w:rsid w:val="00AC380A"/>
    <w:rsid w:val="00B17639"/>
    <w:rsid w:val="00C10059"/>
    <w:rsid w:val="00C7219F"/>
    <w:rsid w:val="00D412F1"/>
    <w:rsid w:val="00D639B8"/>
    <w:rsid w:val="00DE0B9E"/>
    <w:rsid w:val="00E237A0"/>
    <w:rsid w:val="00E535B6"/>
    <w:rsid w:val="00ED7FAD"/>
    <w:rsid w:val="00EE16D0"/>
    <w:rsid w:val="00F345CB"/>
    <w:rsid w:val="00F542C5"/>
    <w:rsid w:val="00FA5103"/>
    <w:rsid w:val="00FA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345C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4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4CC7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4EA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4EA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84EA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345C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4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4CC7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4EA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4EA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84E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2</Words>
  <Characters>3915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Michigan Health System</Company>
  <LinksUpToDate>false</LinksUpToDate>
  <CharactersWithSpaces>4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czek, Inka</dc:creator>
  <cp:lastModifiedBy>Lenovo</cp:lastModifiedBy>
  <cp:revision>3</cp:revision>
  <cp:lastPrinted>2019-02-25T16:51:00Z</cp:lastPrinted>
  <dcterms:created xsi:type="dcterms:W3CDTF">2019-03-07T07:57:00Z</dcterms:created>
  <dcterms:modified xsi:type="dcterms:W3CDTF">2019-03-07T08:04:00Z</dcterms:modified>
</cp:coreProperties>
</file>